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6162F1" w14:textId="77777777" w:rsidR="00960038" w:rsidRDefault="00960038" w:rsidP="00960038">
      <w:pPr>
        <w:spacing w:line="240" w:lineRule="auto"/>
        <w:ind w:leftChars="0" w:left="0"/>
        <w:jc w:val="both"/>
        <w:rPr>
          <w:rFonts w:ascii="Tahoma" w:eastAsia="STXihei" w:hAnsi="Tahoma" w:cs="Tahoma"/>
          <w:b/>
          <w:bCs/>
          <w:sz w:val="24"/>
          <w:szCs w:val="24"/>
          <w:lang w:val="pl-PL"/>
        </w:rPr>
      </w:pPr>
    </w:p>
    <w:p w14:paraId="23AE3E9E" w14:textId="0CFD598E" w:rsidR="00960038" w:rsidRPr="00960038" w:rsidRDefault="00960038" w:rsidP="00960038">
      <w:pPr>
        <w:spacing w:line="240" w:lineRule="auto"/>
        <w:ind w:leftChars="0" w:left="0"/>
        <w:jc w:val="both"/>
        <w:rPr>
          <w:rFonts w:ascii="Tahoma" w:eastAsia="STXihei" w:hAnsi="Tahoma" w:cs="Tahoma"/>
          <w:b/>
          <w:sz w:val="28"/>
          <w:szCs w:val="22"/>
          <w:lang w:val="pl-PL"/>
        </w:rPr>
      </w:pPr>
      <w:r w:rsidRPr="00960038">
        <w:rPr>
          <w:rFonts w:ascii="Tahoma" w:eastAsia="STXihei" w:hAnsi="Tahoma" w:cs="Tahoma"/>
          <w:b/>
          <w:sz w:val="28"/>
          <w:szCs w:val="22"/>
          <w:lang w:val="pl-PL"/>
        </w:rPr>
        <w:t xml:space="preserve">Global Connectivity Index 2020: cyfryzacja zmniejsza negatywny wpływ pandemii na PKB nawet o 50 proc. </w:t>
      </w:r>
    </w:p>
    <w:p w14:paraId="17299890" w14:textId="77777777" w:rsidR="00DE0B5B" w:rsidRDefault="00DE0B5B" w:rsidP="00B25174">
      <w:pPr>
        <w:spacing w:line="240" w:lineRule="auto"/>
        <w:ind w:leftChars="0" w:left="0"/>
        <w:jc w:val="both"/>
        <w:rPr>
          <w:rFonts w:ascii="Tahoma" w:eastAsia="STXihei" w:hAnsi="Tahoma" w:cs="Tahoma"/>
          <w:b/>
          <w:sz w:val="22"/>
          <w:szCs w:val="22"/>
          <w:lang w:val="pl-PL"/>
        </w:rPr>
      </w:pPr>
    </w:p>
    <w:p w14:paraId="6CA934C8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sz w:val="20"/>
          <w:szCs w:val="22"/>
          <w:lang w:val="pl-PL"/>
        </w:rPr>
      </w:pPr>
      <w:bookmarkStart w:id="0" w:name="OLE_LINK2"/>
      <w:bookmarkStart w:id="1" w:name="OLE_LINK1"/>
      <w:r w:rsidRPr="00960038">
        <w:rPr>
          <w:rFonts w:ascii="Tahoma" w:eastAsia="STXihei" w:hAnsi="Tahoma" w:cs="Tahoma"/>
          <w:b/>
          <w:sz w:val="20"/>
          <w:szCs w:val="22"/>
          <w:lang w:val="pl-PL"/>
        </w:rPr>
        <w:t xml:space="preserve">Globalne gospodarki, które postawią na cyfryzację w oparciu o inteligentną komunikację mogą liczyć na szybsze odbicie po pandemii oraz wzrost PKB na jednego mieszkańca – takie wnioski płyną z najnowszej edycji raportu Huawei Global Connectivity Index 2020 (CGI). </w:t>
      </w:r>
      <w:bookmarkEnd w:id="0"/>
      <w:bookmarkEnd w:id="1"/>
    </w:p>
    <w:p w14:paraId="54C24191" w14:textId="66750241" w:rsidR="008A7551" w:rsidRPr="00960038" w:rsidRDefault="008A7551" w:rsidP="007E549F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0BAB2B2D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sz w:val="20"/>
          <w:szCs w:val="22"/>
          <w:lang w:val="pl-PL"/>
        </w:rPr>
        <w:t>Siódmy już raport Global Connectivity Index podkreśla przede wszystkim, że gospodarki cyfrowe są bardziej odporne na pandemię. Zdaniem autorów raportu gospodarki o wyższej dojrzałości cyfrowej złagodzić negatywny wpływ pandemii na PKB per capita nawet o 50%.</w:t>
      </w:r>
    </w:p>
    <w:p w14:paraId="5D79DCC7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64D58D66" w14:textId="77777777" w:rsidR="00FB46C0" w:rsidRDefault="00FB46C0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FB46C0">
        <w:rPr>
          <w:rFonts w:ascii="Tahoma" w:eastAsia="STXihei" w:hAnsi="Tahoma" w:cs="Tahoma"/>
          <w:sz w:val="20"/>
          <w:szCs w:val="22"/>
          <w:lang w:val="pl-PL"/>
        </w:rPr>
        <w:t xml:space="preserve">Rośnie również tempo inwestycji w nowe technologie w krajach rozwijających się z grupy tzw. </w:t>
      </w:r>
      <w:proofErr w:type="spellStart"/>
      <w:r w:rsidRPr="00FB46C0">
        <w:rPr>
          <w:rFonts w:ascii="Tahoma" w:eastAsia="STXihei" w:hAnsi="Tahoma" w:cs="Tahoma"/>
          <w:sz w:val="20"/>
          <w:szCs w:val="22"/>
          <w:lang w:val="pl-PL"/>
        </w:rPr>
        <w:t>Adopters</w:t>
      </w:r>
      <w:proofErr w:type="spellEnd"/>
      <w:r w:rsidRPr="00FB46C0">
        <w:rPr>
          <w:rFonts w:ascii="Tahoma" w:eastAsia="STXihei" w:hAnsi="Tahoma" w:cs="Tahoma"/>
          <w:sz w:val="20"/>
          <w:szCs w:val="22"/>
          <w:lang w:val="pl-PL"/>
        </w:rPr>
        <w:t xml:space="preserve">. Kraje te coraz mocniej niwelują lukę w obszarze cyfryzacji w porównaniu z krajami rozwiniętymi z grup </w:t>
      </w:r>
      <w:proofErr w:type="spellStart"/>
      <w:r w:rsidRPr="00FB46C0">
        <w:rPr>
          <w:rFonts w:ascii="Tahoma" w:eastAsia="STXihei" w:hAnsi="Tahoma" w:cs="Tahoma"/>
          <w:sz w:val="20"/>
          <w:szCs w:val="22"/>
          <w:lang w:val="pl-PL"/>
        </w:rPr>
        <w:t>Frontrunner</w:t>
      </w:r>
      <w:proofErr w:type="spellEnd"/>
      <w:r w:rsidRPr="00FB46C0">
        <w:rPr>
          <w:rFonts w:ascii="Tahoma" w:eastAsia="STXihei" w:hAnsi="Tahoma" w:cs="Tahoma"/>
          <w:sz w:val="20"/>
          <w:szCs w:val="22"/>
          <w:lang w:val="pl-PL"/>
        </w:rPr>
        <w:t xml:space="preserve"> i </w:t>
      </w:r>
      <w:proofErr w:type="spellStart"/>
      <w:r w:rsidRPr="00FB46C0">
        <w:rPr>
          <w:rFonts w:ascii="Tahoma" w:eastAsia="STXihei" w:hAnsi="Tahoma" w:cs="Tahoma"/>
          <w:sz w:val="20"/>
          <w:szCs w:val="22"/>
          <w:lang w:val="pl-PL"/>
        </w:rPr>
        <w:t>Adopter</w:t>
      </w:r>
      <w:proofErr w:type="spellEnd"/>
      <w:r w:rsidRPr="00FB46C0">
        <w:rPr>
          <w:rFonts w:ascii="Tahoma" w:eastAsia="STXihei" w:hAnsi="Tahoma" w:cs="Tahoma"/>
          <w:sz w:val="20"/>
          <w:szCs w:val="22"/>
          <w:lang w:val="pl-PL"/>
        </w:rPr>
        <w:t>. Polska utrzymała z kolei swój zeszłoroczny wyniki na poziomie 51 punktów i zajęła 39 miejsce.</w:t>
      </w:r>
    </w:p>
    <w:p w14:paraId="4BF7E2A5" w14:textId="4857A158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 </w:t>
      </w:r>
    </w:p>
    <w:p w14:paraId="7FBEB652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b/>
          <w:sz w:val="20"/>
          <w:szCs w:val="22"/>
          <w:lang w:val="pl-PL"/>
        </w:rPr>
        <w:t xml:space="preserve">Polska z potencjałem w obszarze SI </w:t>
      </w:r>
    </w:p>
    <w:p w14:paraId="452CEAD8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52655496" w14:textId="61A44B8B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Według najnowszego raportu Polska utrzymała swój zeszłoroczny wyniki na poziomie 51 punktów, co daje jej 39 miejsce na 79 badanych krajów. Kluczowe dla dalszego rozwoju cyfryzacji będą inwestycje w łącz szerokopasmowe, technologie chmurowe oraz rozwiązania z obszaru Internetu Rzeczy. Analitycy dostrzegają ponadto polski potencjał w zakresie wypracowania nowych modeli biznesowych, w obszarze programowania i rozwoju technologii sztucznej inteligencji. </w:t>
      </w:r>
    </w:p>
    <w:p w14:paraId="76F2EEFB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146ACE72" w14:textId="2C3EF059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Polska utrzymała najwyższy możliwy wynik w zakresie mobilnego </w:t>
      </w:r>
      <w:proofErr w:type="spellStart"/>
      <w:r w:rsidRPr="00960038">
        <w:rPr>
          <w:rFonts w:ascii="Tahoma" w:eastAsia="STXihei" w:hAnsi="Tahoma" w:cs="Tahoma"/>
          <w:sz w:val="20"/>
          <w:szCs w:val="22"/>
          <w:lang w:val="pl-PL"/>
        </w:rPr>
        <w:t>internetu</w:t>
      </w:r>
      <w:proofErr w:type="spellEnd"/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 szerokopasmowego i przez ostatni rok wykazała poprawę zarówno w obszarze nasycenia rynku smartfonami, jak i w dostępie do komputerów stacjonarnych i laptopów na gospodarstwo domowe. W innych kategoriach Polska plasuje się ze swoimi z wynikami powyżej średniej globalnej. </w:t>
      </w:r>
    </w:p>
    <w:p w14:paraId="05975C6E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607E979F" w14:textId="41C57730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b/>
          <w:sz w:val="20"/>
          <w:szCs w:val="22"/>
          <w:lang w:val="pl-PL"/>
        </w:rPr>
        <w:t xml:space="preserve">Malejący cyfrowy dystans </w:t>
      </w:r>
    </w:p>
    <w:p w14:paraId="0B151D9E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738B8F0B" w14:textId="39FE134A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sz w:val="20"/>
          <w:szCs w:val="22"/>
          <w:lang w:val="pl-PL"/>
        </w:rPr>
        <w:t>Kluczowym wnioskiem w najnowszej edycji raportu GCI jest, że kraje, które dopiero rozpoczynają proces cyfryzacji poczyniły w ostatnim znaczne postępy w zakresie łączności szerokopasmowej. Średnia penetracja mobilnych łączy szerokopasmowych wzrosła u nich ponad 2,5-krotnie, liczba abonamentów sieci 4G wzrosła z 1% do 19%, a mobilne łącza szerokopasmowe stały się o 25% bardziej przystępne cenowo.</w:t>
      </w:r>
    </w:p>
    <w:p w14:paraId="6336CE34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4BFB827F" w14:textId="332C5806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Tegoroczny raport pokazuje, że państwa, które przyspieszyły wydatki na cyfryzację zaliczyły </w:t>
      </w:r>
      <w:r w:rsidRPr="00960038">
        <w:rPr>
          <w:rFonts w:ascii="Tahoma" w:eastAsia="STXihei" w:hAnsi="Tahoma" w:cs="Tahoma"/>
          <w:sz w:val="20"/>
          <w:szCs w:val="22"/>
          <w:lang w:val="pl-PL"/>
        </w:rPr>
        <w:lastRenderedPageBreak/>
        <w:t xml:space="preserve">wzrost w innych obszarach gospodarki. Wydatki na e-commerce wzrosły prawie dwukrotnie od 2014 r. do ponad 2 000 USD na osobę. Wymuszone przez pandemie cyfrowe inwestycji sprawiły, że niektóre kraje zwiększyły swój wynik GCI nawet o 17% i zdołały podnieść PKB o 22% więcej niż inny uczestnicy raportu. </w:t>
      </w:r>
    </w:p>
    <w:p w14:paraId="47399D1F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0ACA1263" w14:textId="0430FA0E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Tegoroczny raport wykazał ponadto, że skłonność firm do inwestowania w IT różni się w zależności od ich pochodzenia. Organizacje w krajach z grup </w:t>
      </w:r>
      <w:proofErr w:type="spellStart"/>
      <w:r w:rsidRPr="00960038">
        <w:rPr>
          <w:rFonts w:ascii="Tahoma" w:eastAsia="STXihei" w:hAnsi="Tahoma" w:cs="Tahoma"/>
          <w:sz w:val="20"/>
          <w:szCs w:val="22"/>
          <w:lang w:val="pl-PL"/>
        </w:rPr>
        <w:t>Frontrunner</w:t>
      </w:r>
      <w:proofErr w:type="spellEnd"/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 i </w:t>
      </w:r>
      <w:proofErr w:type="spellStart"/>
      <w:r w:rsidRPr="00960038">
        <w:rPr>
          <w:rFonts w:ascii="Tahoma" w:eastAsia="STXihei" w:hAnsi="Tahoma" w:cs="Tahoma"/>
          <w:sz w:val="20"/>
          <w:szCs w:val="22"/>
          <w:lang w:val="pl-PL"/>
        </w:rPr>
        <w:t>Adopter</w:t>
      </w:r>
      <w:proofErr w:type="spellEnd"/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 uważają utrzymanie budżetów IT za ważniejsze niż finansowanie innych obszarów działania. Zmniejszyły one również swoje budżety IT średnio o 2,5 do 3,5 razy mniej niż organizacje w innych krajach. </w:t>
      </w:r>
    </w:p>
    <w:p w14:paraId="65F5A9B9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0530280D" w14:textId="328A9035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/>
          <w:sz w:val="20"/>
          <w:szCs w:val="22"/>
          <w:lang w:val="pl-PL"/>
        </w:rPr>
      </w:pPr>
      <w:bookmarkStart w:id="2" w:name="_GoBack"/>
      <w:r w:rsidRPr="00960038">
        <w:rPr>
          <w:rFonts w:ascii="Tahoma" w:eastAsia="STXihei" w:hAnsi="Tahoma" w:cs="Tahoma"/>
          <w:b/>
          <w:sz w:val="20"/>
          <w:szCs w:val="22"/>
          <w:lang w:val="pl-PL"/>
        </w:rPr>
        <w:t xml:space="preserve">Cyfryzacja </w:t>
      </w:r>
      <w:r w:rsidR="009935F1">
        <w:rPr>
          <w:rFonts w:ascii="Tahoma" w:eastAsia="STXihei" w:hAnsi="Tahoma" w:cs="Tahoma"/>
          <w:b/>
          <w:sz w:val="20"/>
          <w:szCs w:val="22"/>
          <w:lang w:val="pl-PL"/>
        </w:rPr>
        <w:t xml:space="preserve">zgodnie z planem </w:t>
      </w:r>
    </w:p>
    <w:bookmarkEnd w:id="2"/>
    <w:p w14:paraId="7FB63A54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12E0FD88" w14:textId="3C6364CD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Aby uzyskać jak najlepszy efekt, kraje muszą dokonywać jednak inwestycji w ICT w oparciu o unikalny zestaw zasobów i czynników produkcyjnych dla konkretnych obszarów gospodarki. Po raz pierwszy w raporcie GCI autorzy zaproponowali również pięć kluczowych etapów cyfrowej transformacji: </w:t>
      </w:r>
    </w:p>
    <w:p w14:paraId="103115C7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5C6B0C91" w14:textId="3B597E5F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Etap 1: </w:t>
      </w:r>
      <w:r w:rsidRPr="00960038">
        <w:rPr>
          <w:rFonts w:ascii="Tahoma" w:eastAsia="STXihei" w:hAnsi="Tahoma" w:cs="Tahoma"/>
          <w:b/>
          <w:sz w:val="20"/>
          <w:szCs w:val="22"/>
          <w:lang w:val="pl-PL"/>
        </w:rPr>
        <w:t>Efektywność zadań</w:t>
      </w: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 – państwa i firmy muszą kłaść nacisk na śledzenie realizacji poszczególnych zadań poprzez bardziej efektywną komunikację.</w:t>
      </w:r>
    </w:p>
    <w:p w14:paraId="7351DB99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11CDFF6E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Etap 2: </w:t>
      </w:r>
      <w:r w:rsidRPr="00960038">
        <w:rPr>
          <w:rFonts w:ascii="Tahoma" w:eastAsia="STXihei" w:hAnsi="Tahoma" w:cs="Tahoma"/>
          <w:b/>
          <w:sz w:val="20"/>
          <w:szCs w:val="22"/>
          <w:lang w:val="pl-PL"/>
        </w:rPr>
        <w:t>Wydajność funkcji</w:t>
      </w: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 – automatyzacja funkcji ICT pozwalają na jednoczesną obsługę wielu zadań i bardziej efektywną wymianę informacji.</w:t>
      </w:r>
    </w:p>
    <w:p w14:paraId="0CC24A18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26CCCFE4" w14:textId="75D52390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Etap 3: </w:t>
      </w:r>
      <w:r w:rsidRPr="00960038">
        <w:rPr>
          <w:rFonts w:ascii="Tahoma" w:eastAsia="STXihei" w:hAnsi="Tahoma" w:cs="Tahoma"/>
          <w:b/>
          <w:sz w:val="20"/>
          <w:szCs w:val="22"/>
          <w:lang w:val="pl-PL"/>
        </w:rPr>
        <w:t>Wydajność systemu</w:t>
      </w: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 – większy nacisk powinien być kładziony na cyfryzację podstawowych funkcji systemowych w celu zapewnienia wydajnych operacji. Przedsiębiorstwa na tym etapie będą miały większe zapotrzebowanie usługi w chmurze.</w:t>
      </w:r>
    </w:p>
    <w:p w14:paraId="2B0A6800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1A5028C2" w14:textId="5ACDFA5B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Etap 4: </w:t>
      </w:r>
      <w:r w:rsidRPr="00960038">
        <w:rPr>
          <w:rFonts w:ascii="Tahoma" w:eastAsia="STXihei" w:hAnsi="Tahoma" w:cs="Tahoma"/>
          <w:b/>
          <w:sz w:val="20"/>
          <w:szCs w:val="22"/>
          <w:lang w:val="pl-PL"/>
        </w:rPr>
        <w:t xml:space="preserve">Efektywność i sprawność organizacyjna – </w:t>
      </w: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bardziej skomplikowane procesy firmowe są stopniowo </w:t>
      </w:r>
      <w:proofErr w:type="spellStart"/>
      <w:r w:rsidRPr="00960038">
        <w:rPr>
          <w:rFonts w:ascii="Tahoma" w:eastAsia="STXihei" w:hAnsi="Tahoma" w:cs="Tahoma"/>
          <w:sz w:val="20"/>
          <w:szCs w:val="22"/>
          <w:lang w:val="pl-PL"/>
        </w:rPr>
        <w:t>digitalizowane</w:t>
      </w:r>
      <w:proofErr w:type="spellEnd"/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, aplikacje migrują do chmury, a wszystkie systemy są skutecznie integrowane. Ponadto następuje szeroka adaptacja aplikacji opartych na chmurze oraz rozwiązań SI i </w:t>
      </w:r>
      <w:proofErr w:type="spellStart"/>
      <w:r w:rsidRPr="00960038">
        <w:rPr>
          <w:rFonts w:ascii="Tahoma" w:eastAsia="STXihei" w:hAnsi="Tahoma" w:cs="Tahoma"/>
          <w:sz w:val="20"/>
          <w:szCs w:val="22"/>
          <w:lang w:val="pl-PL"/>
        </w:rPr>
        <w:t>IoT</w:t>
      </w:r>
      <w:proofErr w:type="spellEnd"/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, które umożliwiają analizę danych w czasie rzeczywistym. </w:t>
      </w:r>
    </w:p>
    <w:p w14:paraId="6D3CC3F7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10386688" w14:textId="0FB35125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Etap 5: </w:t>
      </w:r>
      <w:r w:rsidRPr="00960038">
        <w:rPr>
          <w:rFonts w:ascii="Tahoma" w:eastAsia="STXihei" w:hAnsi="Tahoma" w:cs="Tahoma"/>
          <w:b/>
          <w:sz w:val="20"/>
          <w:szCs w:val="22"/>
          <w:lang w:val="pl-PL"/>
        </w:rPr>
        <w:t>Wydajność i odporność całego systemu</w:t>
      </w: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 – cały firmowy ekosystem jest </w:t>
      </w:r>
      <w:proofErr w:type="spellStart"/>
      <w:r w:rsidRPr="00960038">
        <w:rPr>
          <w:rFonts w:ascii="Tahoma" w:eastAsia="STXihei" w:hAnsi="Tahoma" w:cs="Tahoma"/>
          <w:sz w:val="20"/>
          <w:szCs w:val="22"/>
          <w:lang w:val="pl-PL"/>
        </w:rPr>
        <w:t>zdigitalizowany</w:t>
      </w:r>
      <w:proofErr w:type="spellEnd"/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, zdolny do szybkiego reagowania na zmiany rynkowe. Co więcej, technologie, takie jak 5G, </w:t>
      </w:r>
      <w:proofErr w:type="spellStart"/>
      <w:r w:rsidRPr="00960038">
        <w:rPr>
          <w:rFonts w:ascii="Tahoma" w:eastAsia="STXihei" w:hAnsi="Tahoma" w:cs="Tahoma"/>
          <w:sz w:val="20"/>
          <w:szCs w:val="22"/>
          <w:lang w:val="pl-PL"/>
        </w:rPr>
        <w:t>IoT</w:t>
      </w:r>
      <w:proofErr w:type="spellEnd"/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 i robotyka, stwarzają nowe możliwości dla powstawania nowych modeli biznesowych, metod pracy i produktów w całym procesie cyfryzacji.</w:t>
      </w:r>
    </w:p>
    <w:p w14:paraId="313AD3E0" w14:textId="77777777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</w:p>
    <w:p w14:paraId="5EC230E4" w14:textId="09D7A753" w:rsidR="00960038" w:rsidRPr="00960038" w:rsidRDefault="00960038" w:rsidP="00960038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sz w:val="20"/>
          <w:szCs w:val="22"/>
          <w:lang w:val="pl-PL"/>
        </w:rPr>
      </w:pPr>
      <w:r w:rsidRPr="00960038">
        <w:rPr>
          <w:rFonts w:ascii="Tahoma" w:eastAsia="STXihei" w:hAnsi="Tahoma" w:cs="Tahoma"/>
          <w:sz w:val="20"/>
          <w:szCs w:val="22"/>
          <w:lang w:val="pl-PL"/>
        </w:rPr>
        <w:t xml:space="preserve">Więcej informacji o raporcie GCI na stronie: </w:t>
      </w:r>
      <w:hyperlink r:id="rId8" w:history="1">
        <w:r w:rsidRPr="00960038">
          <w:rPr>
            <w:rStyle w:val="Hipercze"/>
            <w:rFonts w:ascii="Tahoma" w:eastAsia="STXihei" w:hAnsi="Tahoma" w:cs="Tahoma"/>
            <w:sz w:val="20"/>
            <w:szCs w:val="22"/>
            <w:lang w:val="pl-PL"/>
          </w:rPr>
          <w:t>https://www.huawei.com/minisite/gci/en/</w:t>
        </w:r>
      </w:hyperlink>
    </w:p>
    <w:p w14:paraId="20A7B6C6" w14:textId="7744EB68" w:rsidR="005F05A3" w:rsidRDefault="005F05A3" w:rsidP="00960038">
      <w:pPr>
        <w:spacing w:line="240" w:lineRule="auto"/>
        <w:ind w:leftChars="0" w:left="0"/>
        <w:contextualSpacing/>
        <w:rPr>
          <w:rFonts w:ascii="Arial" w:eastAsia="Arial Unicode MS" w:hAnsi="Arial" w:cs="Arial"/>
          <w:sz w:val="22"/>
          <w:szCs w:val="22"/>
          <w:lang w:val="pl-PL"/>
        </w:rPr>
      </w:pPr>
    </w:p>
    <w:p w14:paraId="63BCB55E" w14:textId="1A433DD4" w:rsidR="00A120B4" w:rsidRPr="008C0103" w:rsidRDefault="00A120B4" w:rsidP="00BF562F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8C0103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65189465" w14:textId="77777777" w:rsidR="002B79A6" w:rsidRPr="008C0103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A12799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A12799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</w:t>
      </w:r>
      <w:r w:rsidRPr="00A12799">
        <w:rPr>
          <w:rFonts w:ascii="Arial" w:hAnsi="Arial" w:cs="Arial"/>
          <w:sz w:val="22"/>
          <w:szCs w:val="22"/>
          <w:lang w:val="pl-PL"/>
        </w:rPr>
        <w:lastRenderedPageBreak/>
        <w:t xml:space="preserve">użytkowników na całym świecie. W tym celu firma wspiera rozwój społeczeństwa informacyjnego poprzez prowadzenie z nim dialogu oraz ścisłą współpracę z przedstawicielami branży.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A12799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A12799">
        <w:rPr>
          <w:rFonts w:ascii="Arial" w:hAnsi="Arial" w:cs="Arial"/>
          <w:sz w:val="22"/>
          <w:szCs w:val="22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9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F27AEA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0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12DEA4F" w14:textId="77777777" w:rsidR="003F48D0" w:rsidRPr="00A12799" w:rsidRDefault="00F27AEA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1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twitter.com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3982CB7D" w14:textId="77777777" w:rsidR="003F48D0" w:rsidRPr="00A12799" w:rsidRDefault="00F27AEA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2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9C55EBD" w14:textId="77777777" w:rsidR="003F48D0" w:rsidRPr="00A12799" w:rsidRDefault="00F27AEA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3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Group) można znaleźć na stronie </w:t>
      </w:r>
      <w:hyperlink r:id="rId14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0EDD2743" w14:textId="2B7D671A" w:rsidR="00E51556" w:rsidRDefault="00E51556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77777777" w:rsidR="003F48D0" w:rsidRPr="00DE0B5B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  <w:lang w:val="pl-PL"/>
        </w:rPr>
      </w:pPr>
      <w:r w:rsidRPr="00DE0B5B">
        <w:rPr>
          <w:rFonts w:ascii="Arial" w:eastAsia="Tahoma" w:hAnsi="Arial" w:cs="Arial"/>
          <w:b/>
          <w:bCs/>
          <w:sz w:val="20"/>
          <w:szCs w:val="20"/>
          <w:u w:val="single"/>
          <w:lang w:val="pl-PL"/>
        </w:rPr>
        <w:t>Kontakt dla mediów:</w:t>
      </w:r>
    </w:p>
    <w:p w14:paraId="40F40ABA" w14:textId="03D12C6D" w:rsidR="00C02737" w:rsidRPr="00DE0B5B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val="pl-PL" w:eastAsia="pl-PL"/>
        </w:rPr>
      </w:pPr>
      <w:r w:rsidRPr="00DE0B5B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br/>
      </w:r>
      <w:r w:rsidR="00C02737" w:rsidRPr="00DE0B5B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t>Marcin Sałański</w:t>
      </w:r>
      <w:r w:rsidR="00C02737" w:rsidRPr="00DE0B5B">
        <w:rPr>
          <w:rFonts w:ascii="Arial" w:hAnsi="Arial" w:cs="Arial"/>
          <w:sz w:val="22"/>
          <w:lang w:val="pl-PL"/>
        </w:rPr>
        <w:br/>
      </w:r>
      <w:r w:rsidR="00C02737" w:rsidRPr="00DE0B5B">
        <w:rPr>
          <w:rFonts w:ascii="Arial" w:eastAsia="Tahoma" w:hAnsi="Arial" w:cs="Arial"/>
          <w:color w:val="414141"/>
          <w:sz w:val="20"/>
          <w:szCs w:val="20"/>
          <w:lang w:val="pl-PL" w:eastAsia="pl-PL"/>
        </w:rPr>
        <w:t>Advisor</w:t>
      </w:r>
    </w:p>
    <w:p w14:paraId="6D4C514B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E5F7C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23D78E47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E5F7C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rcin.salanski@mslgroup.com</w:t>
      </w:r>
      <w:r w:rsidRPr="00AE5F7C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1F7A0027" w14:textId="2E9BBD1C" w:rsidR="00C02737" w:rsidRPr="00A12799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p w14:paraId="0A47CEC3" w14:textId="77777777" w:rsidR="00C02737" w:rsidRDefault="00C02737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</w:p>
    <w:p w14:paraId="4E568B28" w14:textId="4EA4F40A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 w:rsidR="00C74A48">
        <w:rPr>
          <w:rFonts w:ascii="Arial" w:eastAsia="Tahoma" w:hAnsi="Arial" w:cs="Arial"/>
          <w:color w:val="414141"/>
          <w:sz w:val="20"/>
          <w:szCs w:val="20"/>
          <w:lang w:eastAsia="pl-PL"/>
        </w:rPr>
        <w:t>Junior</w:t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Account </w:t>
      </w:r>
      <w:r w:rsidR="00C02737"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6925581E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58B267E4" w14:textId="77777777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50BACF8" w14:textId="5851EF5F" w:rsidR="00C02737" w:rsidRDefault="003F48D0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 w:rsidR="00EC0485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950A530" w14:textId="5A58F111" w:rsidR="00EC0485" w:rsidRDefault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</w:p>
    <w:p w14:paraId="2125060C" w14:textId="63C7F507" w:rsidR="00EC0485" w:rsidRDefault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</w:p>
    <w:p w14:paraId="090FF9D1" w14:textId="4B8CBFA4" w:rsidR="00EC0485" w:rsidRPr="00EC0485" w:rsidRDefault="00EC0485" w:rsidP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  <w:lang w:val="pl-PL"/>
        </w:rPr>
      </w:pPr>
    </w:p>
    <w:sectPr w:rsidR="00EC0485" w:rsidRPr="00EC0485" w:rsidSect="00B15F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957512" w14:textId="77777777" w:rsidR="00F27AEA" w:rsidRDefault="00F27AEA">
      <w:pPr>
        <w:ind w:left="420"/>
      </w:pPr>
      <w:r>
        <w:separator/>
      </w:r>
    </w:p>
  </w:endnote>
  <w:endnote w:type="continuationSeparator" w:id="0">
    <w:p w14:paraId="127E97B9" w14:textId="77777777" w:rsidR="00F27AEA" w:rsidRDefault="00F27AEA">
      <w:pPr>
        <w:ind w:left="420"/>
      </w:pPr>
      <w:r>
        <w:continuationSeparator/>
      </w:r>
    </w:p>
  </w:endnote>
  <w:endnote w:type="continuationNotice" w:id="1">
    <w:p w14:paraId="1D61AEE0" w14:textId="77777777" w:rsidR="00F27AEA" w:rsidRDefault="00F27AEA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Hei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Arial Unicode MS"/>
    <w:charset w:val="86"/>
    <w:family w:val="modern"/>
    <w:pitch w:val="fixed"/>
    <w:sig w:usb0="00000000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altName w:val="Arial Unicode MS"/>
    <w:charset w:val="86"/>
    <w:family w:val="auto"/>
    <w:pitch w:val="variable"/>
    <w:sig w:usb0="00000000" w:usb1="080F0000" w:usb2="00000010" w:usb3="00000000" w:csb0="0004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Stopk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3CEB0094" w:rsidR="00B15FFE" w:rsidRDefault="00B92448">
          <w:pPr>
            <w:pStyle w:val="Stopka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FB46C0">
            <w:rPr>
              <w:noProof/>
            </w:rPr>
            <w:t>2021-02-25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Stopka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21776A83" w:rsidR="00B15FFE" w:rsidRDefault="00E03218" w:rsidP="001B2A88">
          <w:pPr>
            <w:pStyle w:val="Stopka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9935F1">
            <w:rPr>
              <w:noProof/>
            </w:rPr>
            <w:t>3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9935F1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Stopk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DFC6CC" w14:textId="77777777" w:rsidR="00F27AEA" w:rsidRDefault="00F27AEA">
      <w:pPr>
        <w:ind w:left="420"/>
      </w:pPr>
      <w:r>
        <w:separator/>
      </w:r>
    </w:p>
  </w:footnote>
  <w:footnote w:type="continuationSeparator" w:id="0">
    <w:p w14:paraId="15831EEB" w14:textId="77777777" w:rsidR="00F27AEA" w:rsidRDefault="00F27AEA">
      <w:pPr>
        <w:ind w:left="420"/>
      </w:pPr>
      <w:r>
        <w:continuationSeparator/>
      </w:r>
    </w:p>
  </w:footnote>
  <w:footnote w:type="continuationNotice" w:id="1">
    <w:p w14:paraId="2ECDFF73" w14:textId="77777777" w:rsidR="00F27AEA" w:rsidRDefault="00F27AEA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Nagwek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Nagwek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Nagwek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Nagwek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Nagwek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6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8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9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0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2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3" w15:restartNumberingAfterBreak="0">
    <w:nsid w:val="63546429"/>
    <w:multiLevelType w:val="multilevel"/>
    <w:tmpl w:val="FE4653A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6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5"/>
  </w:num>
  <w:num w:numId="2">
    <w:abstractNumId w:val="15"/>
  </w:num>
  <w:num w:numId="3">
    <w:abstractNumId w:val="15"/>
  </w:num>
  <w:num w:numId="4">
    <w:abstractNumId w:val="9"/>
  </w:num>
  <w:num w:numId="5">
    <w:abstractNumId w:val="9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4"/>
  </w:num>
  <w:num w:numId="11">
    <w:abstractNumId w:val="4"/>
  </w:num>
  <w:num w:numId="12">
    <w:abstractNumId w:val="4"/>
  </w:num>
  <w:num w:numId="13">
    <w:abstractNumId w:val="7"/>
  </w:num>
  <w:num w:numId="14">
    <w:abstractNumId w:val="8"/>
  </w:num>
  <w:num w:numId="15">
    <w:abstractNumId w:val="0"/>
  </w:num>
  <w:num w:numId="16">
    <w:abstractNumId w:val="6"/>
  </w:num>
  <w:num w:numId="17">
    <w:abstractNumId w:val="11"/>
  </w:num>
  <w:num w:numId="18">
    <w:abstractNumId w:val="11"/>
  </w:num>
  <w:num w:numId="19">
    <w:abstractNumId w:val="11"/>
  </w:num>
  <w:num w:numId="20">
    <w:abstractNumId w:val="16"/>
  </w:num>
  <w:num w:numId="21">
    <w:abstractNumId w:val="16"/>
  </w:num>
  <w:num w:numId="22">
    <w:abstractNumId w:val="16"/>
  </w:num>
  <w:num w:numId="23">
    <w:abstractNumId w:val="16"/>
  </w:num>
  <w:num w:numId="24">
    <w:abstractNumId w:val="11"/>
  </w:num>
  <w:num w:numId="25">
    <w:abstractNumId w:val="11"/>
  </w:num>
  <w:num w:numId="26">
    <w:abstractNumId w:val="16"/>
  </w:num>
  <w:num w:numId="27">
    <w:abstractNumId w:val="16"/>
  </w:num>
  <w:num w:numId="28">
    <w:abstractNumId w:val="16"/>
  </w:num>
  <w:num w:numId="29">
    <w:abstractNumId w:val="1"/>
  </w:num>
  <w:num w:numId="30">
    <w:abstractNumId w:val="11"/>
  </w:num>
  <w:num w:numId="31">
    <w:abstractNumId w:val="11"/>
  </w:num>
  <w:num w:numId="32">
    <w:abstractNumId w:val="16"/>
  </w:num>
  <w:num w:numId="33">
    <w:abstractNumId w:val="13"/>
  </w:num>
  <w:num w:numId="34">
    <w:abstractNumId w:val="13"/>
  </w:num>
  <w:num w:numId="35">
    <w:abstractNumId w:val="13"/>
  </w:num>
  <w:num w:numId="36">
    <w:abstractNumId w:val="5"/>
  </w:num>
  <w:num w:numId="37">
    <w:abstractNumId w:val="12"/>
  </w:num>
  <w:num w:numId="38">
    <w:abstractNumId w:val="14"/>
  </w:num>
  <w:num w:numId="39">
    <w:abstractNumId w:val="10"/>
  </w:num>
  <w:num w:numId="40">
    <w:abstractNumId w:val="2"/>
  </w:num>
  <w:num w:numId="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4D39"/>
    <w:rsid w:val="000167BA"/>
    <w:rsid w:val="0002065C"/>
    <w:rsid w:val="000220DD"/>
    <w:rsid w:val="00025F20"/>
    <w:rsid w:val="00034963"/>
    <w:rsid w:val="000355A1"/>
    <w:rsid w:val="00040703"/>
    <w:rsid w:val="00043BE7"/>
    <w:rsid w:val="0004569C"/>
    <w:rsid w:val="00050545"/>
    <w:rsid w:val="00051692"/>
    <w:rsid w:val="00052AFE"/>
    <w:rsid w:val="00057D6E"/>
    <w:rsid w:val="0006109B"/>
    <w:rsid w:val="00061EA2"/>
    <w:rsid w:val="00062071"/>
    <w:rsid w:val="00063F8F"/>
    <w:rsid w:val="0006652F"/>
    <w:rsid w:val="0007086D"/>
    <w:rsid w:val="00072CD8"/>
    <w:rsid w:val="00073AED"/>
    <w:rsid w:val="00095EB3"/>
    <w:rsid w:val="00096FBD"/>
    <w:rsid w:val="00097037"/>
    <w:rsid w:val="000A0E22"/>
    <w:rsid w:val="000A122E"/>
    <w:rsid w:val="000A136E"/>
    <w:rsid w:val="000A1763"/>
    <w:rsid w:val="000A48EB"/>
    <w:rsid w:val="000B2B9D"/>
    <w:rsid w:val="000B36B0"/>
    <w:rsid w:val="000B5C6E"/>
    <w:rsid w:val="000C2FDF"/>
    <w:rsid w:val="000C4567"/>
    <w:rsid w:val="000D23BB"/>
    <w:rsid w:val="000D39BD"/>
    <w:rsid w:val="000D3EB2"/>
    <w:rsid w:val="000D6029"/>
    <w:rsid w:val="000E68C1"/>
    <w:rsid w:val="000F1C76"/>
    <w:rsid w:val="000F1DC9"/>
    <w:rsid w:val="000F64DE"/>
    <w:rsid w:val="000F7621"/>
    <w:rsid w:val="00100542"/>
    <w:rsid w:val="00103086"/>
    <w:rsid w:val="00104597"/>
    <w:rsid w:val="0011467D"/>
    <w:rsid w:val="00117C97"/>
    <w:rsid w:val="00124332"/>
    <w:rsid w:val="00133033"/>
    <w:rsid w:val="00133CF4"/>
    <w:rsid w:val="00140A6A"/>
    <w:rsid w:val="00140C93"/>
    <w:rsid w:val="00143B9A"/>
    <w:rsid w:val="0014701A"/>
    <w:rsid w:val="00156D52"/>
    <w:rsid w:val="0016416F"/>
    <w:rsid w:val="00170DCE"/>
    <w:rsid w:val="00177865"/>
    <w:rsid w:val="001826E9"/>
    <w:rsid w:val="00183CCC"/>
    <w:rsid w:val="00184889"/>
    <w:rsid w:val="001A5557"/>
    <w:rsid w:val="001B0326"/>
    <w:rsid w:val="001B10BB"/>
    <w:rsid w:val="001B14A3"/>
    <w:rsid w:val="001B28AD"/>
    <w:rsid w:val="001B2A88"/>
    <w:rsid w:val="001C2583"/>
    <w:rsid w:val="001D0F21"/>
    <w:rsid w:val="001D3CBE"/>
    <w:rsid w:val="001D6CE9"/>
    <w:rsid w:val="001D75A2"/>
    <w:rsid w:val="001E0299"/>
    <w:rsid w:val="001E5FE3"/>
    <w:rsid w:val="001F61F3"/>
    <w:rsid w:val="001F65CE"/>
    <w:rsid w:val="00201BA2"/>
    <w:rsid w:val="002042F9"/>
    <w:rsid w:val="00214994"/>
    <w:rsid w:val="0022172F"/>
    <w:rsid w:val="002217F0"/>
    <w:rsid w:val="00231164"/>
    <w:rsid w:val="0023284D"/>
    <w:rsid w:val="00235C16"/>
    <w:rsid w:val="00242B6B"/>
    <w:rsid w:val="002455DA"/>
    <w:rsid w:val="002552DE"/>
    <w:rsid w:val="0026473B"/>
    <w:rsid w:val="00264871"/>
    <w:rsid w:val="002670F3"/>
    <w:rsid w:val="00270ECA"/>
    <w:rsid w:val="00281FC1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2962"/>
    <w:rsid w:val="002C3830"/>
    <w:rsid w:val="002E2815"/>
    <w:rsid w:val="002E3B0D"/>
    <w:rsid w:val="002E4BD2"/>
    <w:rsid w:val="002F0052"/>
    <w:rsid w:val="002F0C4A"/>
    <w:rsid w:val="002F2984"/>
    <w:rsid w:val="003105F0"/>
    <w:rsid w:val="0031254C"/>
    <w:rsid w:val="00315AFC"/>
    <w:rsid w:val="003262DD"/>
    <w:rsid w:val="003305E8"/>
    <w:rsid w:val="00330AE9"/>
    <w:rsid w:val="0033109E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F54"/>
    <w:rsid w:val="00374EFC"/>
    <w:rsid w:val="0037721A"/>
    <w:rsid w:val="0038279F"/>
    <w:rsid w:val="00386A1C"/>
    <w:rsid w:val="003917F7"/>
    <w:rsid w:val="00392A6E"/>
    <w:rsid w:val="003A16EA"/>
    <w:rsid w:val="003A2DDD"/>
    <w:rsid w:val="003A3AE0"/>
    <w:rsid w:val="003B5B0A"/>
    <w:rsid w:val="003C7E1A"/>
    <w:rsid w:val="003D33E2"/>
    <w:rsid w:val="003D6ABE"/>
    <w:rsid w:val="003D703D"/>
    <w:rsid w:val="003E01D0"/>
    <w:rsid w:val="003E14AF"/>
    <w:rsid w:val="003F4435"/>
    <w:rsid w:val="003F48D0"/>
    <w:rsid w:val="003F6963"/>
    <w:rsid w:val="00403301"/>
    <w:rsid w:val="0040417C"/>
    <w:rsid w:val="0041004A"/>
    <w:rsid w:val="00410B37"/>
    <w:rsid w:val="00436FA0"/>
    <w:rsid w:val="00443949"/>
    <w:rsid w:val="0044460E"/>
    <w:rsid w:val="00450755"/>
    <w:rsid w:val="004556CF"/>
    <w:rsid w:val="0045571B"/>
    <w:rsid w:val="00456A29"/>
    <w:rsid w:val="004631CC"/>
    <w:rsid w:val="00463FBE"/>
    <w:rsid w:val="00470428"/>
    <w:rsid w:val="004706B4"/>
    <w:rsid w:val="004710F4"/>
    <w:rsid w:val="0047111D"/>
    <w:rsid w:val="004851D3"/>
    <w:rsid w:val="00486DD3"/>
    <w:rsid w:val="00490F84"/>
    <w:rsid w:val="00496D3F"/>
    <w:rsid w:val="004A1CFF"/>
    <w:rsid w:val="004A5061"/>
    <w:rsid w:val="004A5083"/>
    <w:rsid w:val="004B1E24"/>
    <w:rsid w:val="004B27AA"/>
    <w:rsid w:val="004B67E4"/>
    <w:rsid w:val="004C0EB6"/>
    <w:rsid w:val="004C2050"/>
    <w:rsid w:val="004E134A"/>
    <w:rsid w:val="004F0DAF"/>
    <w:rsid w:val="004F256A"/>
    <w:rsid w:val="004F6D41"/>
    <w:rsid w:val="00504B3C"/>
    <w:rsid w:val="00505569"/>
    <w:rsid w:val="00510708"/>
    <w:rsid w:val="00513C8E"/>
    <w:rsid w:val="00516471"/>
    <w:rsid w:val="00527687"/>
    <w:rsid w:val="00527706"/>
    <w:rsid w:val="00543092"/>
    <w:rsid w:val="00544A41"/>
    <w:rsid w:val="005506A1"/>
    <w:rsid w:val="00551B49"/>
    <w:rsid w:val="00560BDF"/>
    <w:rsid w:val="00570DFD"/>
    <w:rsid w:val="00571BA0"/>
    <w:rsid w:val="00577B05"/>
    <w:rsid w:val="00584924"/>
    <w:rsid w:val="00585C93"/>
    <w:rsid w:val="005874E3"/>
    <w:rsid w:val="005B014A"/>
    <w:rsid w:val="005B66AE"/>
    <w:rsid w:val="005C2A9F"/>
    <w:rsid w:val="005C688C"/>
    <w:rsid w:val="005D128C"/>
    <w:rsid w:val="005D383F"/>
    <w:rsid w:val="005E28B5"/>
    <w:rsid w:val="005E4534"/>
    <w:rsid w:val="005E541B"/>
    <w:rsid w:val="005E5A60"/>
    <w:rsid w:val="005F05A3"/>
    <w:rsid w:val="005F3936"/>
    <w:rsid w:val="00601939"/>
    <w:rsid w:val="006019E5"/>
    <w:rsid w:val="00604F4D"/>
    <w:rsid w:val="00606A84"/>
    <w:rsid w:val="00622C6F"/>
    <w:rsid w:val="006261FE"/>
    <w:rsid w:val="006301CA"/>
    <w:rsid w:val="00637224"/>
    <w:rsid w:val="00637294"/>
    <w:rsid w:val="00643FA2"/>
    <w:rsid w:val="00645366"/>
    <w:rsid w:val="0064717D"/>
    <w:rsid w:val="006502F9"/>
    <w:rsid w:val="00655561"/>
    <w:rsid w:val="00670135"/>
    <w:rsid w:val="00673EC7"/>
    <w:rsid w:val="00675AB0"/>
    <w:rsid w:val="006762BE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D0819"/>
    <w:rsid w:val="006D3DE5"/>
    <w:rsid w:val="006E07E2"/>
    <w:rsid w:val="006E093B"/>
    <w:rsid w:val="006E228C"/>
    <w:rsid w:val="006E44CB"/>
    <w:rsid w:val="006E7A0B"/>
    <w:rsid w:val="006F161A"/>
    <w:rsid w:val="006F509B"/>
    <w:rsid w:val="00702D70"/>
    <w:rsid w:val="00706C12"/>
    <w:rsid w:val="007070F5"/>
    <w:rsid w:val="00712420"/>
    <w:rsid w:val="00717B10"/>
    <w:rsid w:val="00720FB7"/>
    <w:rsid w:val="00721857"/>
    <w:rsid w:val="00740847"/>
    <w:rsid w:val="00740B7B"/>
    <w:rsid w:val="00743970"/>
    <w:rsid w:val="0074483D"/>
    <w:rsid w:val="007555E7"/>
    <w:rsid w:val="00755786"/>
    <w:rsid w:val="007646E6"/>
    <w:rsid w:val="00767E0E"/>
    <w:rsid w:val="00770920"/>
    <w:rsid w:val="007717F6"/>
    <w:rsid w:val="007735B5"/>
    <w:rsid w:val="00786E3A"/>
    <w:rsid w:val="00792DB0"/>
    <w:rsid w:val="007A03A7"/>
    <w:rsid w:val="007A0716"/>
    <w:rsid w:val="007A16E9"/>
    <w:rsid w:val="007B1144"/>
    <w:rsid w:val="007B4B07"/>
    <w:rsid w:val="007B7DE4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F2850"/>
    <w:rsid w:val="00810311"/>
    <w:rsid w:val="00810A24"/>
    <w:rsid w:val="0081639B"/>
    <w:rsid w:val="0082115C"/>
    <w:rsid w:val="008238F1"/>
    <w:rsid w:val="00824085"/>
    <w:rsid w:val="00824DAD"/>
    <w:rsid w:val="00832F38"/>
    <w:rsid w:val="0083385C"/>
    <w:rsid w:val="0084010B"/>
    <w:rsid w:val="008404E5"/>
    <w:rsid w:val="00842E72"/>
    <w:rsid w:val="008459C8"/>
    <w:rsid w:val="008469CC"/>
    <w:rsid w:val="00850C61"/>
    <w:rsid w:val="0085F5D1"/>
    <w:rsid w:val="00862BA7"/>
    <w:rsid w:val="00871389"/>
    <w:rsid w:val="008769EF"/>
    <w:rsid w:val="00882212"/>
    <w:rsid w:val="008865D7"/>
    <w:rsid w:val="00895715"/>
    <w:rsid w:val="008A0C72"/>
    <w:rsid w:val="008A4F14"/>
    <w:rsid w:val="008A7551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6742"/>
    <w:rsid w:val="008F0FD9"/>
    <w:rsid w:val="00907B2F"/>
    <w:rsid w:val="0091442C"/>
    <w:rsid w:val="00922F91"/>
    <w:rsid w:val="00924123"/>
    <w:rsid w:val="0092445F"/>
    <w:rsid w:val="009318F7"/>
    <w:rsid w:val="00933EEB"/>
    <w:rsid w:val="00943F13"/>
    <w:rsid w:val="009500FC"/>
    <w:rsid w:val="00960038"/>
    <w:rsid w:val="00963437"/>
    <w:rsid w:val="00964FD4"/>
    <w:rsid w:val="00973CEB"/>
    <w:rsid w:val="009765CD"/>
    <w:rsid w:val="00977D09"/>
    <w:rsid w:val="00984842"/>
    <w:rsid w:val="009917B4"/>
    <w:rsid w:val="009935F1"/>
    <w:rsid w:val="009A1170"/>
    <w:rsid w:val="009A5BA2"/>
    <w:rsid w:val="009B47EA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E5A74"/>
    <w:rsid w:val="009F1227"/>
    <w:rsid w:val="009F341C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78F0"/>
    <w:rsid w:val="00A30014"/>
    <w:rsid w:val="00A3076B"/>
    <w:rsid w:val="00A3268F"/>
    <w:rsid w:val="00A37F2B"/>
    <w:rsid w:val="00A53C87"/>
    <w:rsid w:val="00A56418"/>
    <w:rsid w:val="00A56581"/>
    <w:rsid w:val="00A61813"/>
    <w:rsid w:val="00A61AB4"/>
    <w:rsid w:val="00A6345C"/>
    <w:rsid w:val="00A666CD"/>
    <w:rsid w:val="00A7362D"/>
    <w:rsid w:val="00A801FF"/>
    <w:rsid w:val="00A83291"/>
    <w:rsid w:val="00A872B4"/>
    <w:rsid w:val="00AA4AFC"/>
    <w:rsid w:val="00AA7259"/>
    <w:rsid w:val="00AB140B"/>
    <w:rsid w:val="00AB2FC4"/>
    <w:rsid w:val="00AB5C2E"/>
    <w:rsid w:val="00AC1790"/>
    <w:rsid w:val="00AC39C8"/>
    <w:rsid w:val="00AC4278"/>
    <w:rsid w:val="00AD2103"/>
    <w:rsid w:val="00AD5C39"/>
    <w:rsid w:val="00AE0684"/>
    <w:rsid w:val="00AE5F7C"/>
    <w:rsid w:val="00AF184C"/>
    <w:rsid w:val="00AF248C"/>
    <w:rsid w:val="00B006C2"/>
    <w:rsid w:val="00B15FFE"/>
    <w:rsid w:val="00B178C3"/>
    <w:rsid w:val="00B17F34"/>
    <w:rsid w:val="00B25174"/>
    <w:rsid w:val="00B26D82"/>
    <w:rsid w:val="00B41F1F"/>
    <w:rsid w:val="00B47B2E"/>
    <w:rsid w:val="00B555EE"/>
    <w:rsid w:val="00B60D49"/>
    <w:rsid w:val="00B61BEE"/>
    <w:rsid w:val="00B636ED"/>
    <w:rsid w:val="00B86966"/>
    <w:rsid w:val="00B87899"/>
    <w:rsid w:val="00B92448"/>
    <w:rsid w:val="00BA129B"/>
    <w:rsid w:val="00BA4350"/>
    <w:rsid w:val="00BC013C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4D58"/>
    <w:rsid w:val="00BF4B7B"/>
    <w:rsid w:val="00BF562F"/>
    <w:rsid w:val="00BF66F1"/>
    <w:rsid w:val="00C01268"/>
    <w:rsid w:val="00C02737"/>
    <w:rsid w:val="00C05EE4"/>
    <w:rsid w:val="00C07C83"/>
    <w:rsid w:val="00C10654"/>
    <w:rsid w:val="00C22738"/>
    <w:rsid w:val="00C230AC"/>
    <w:rsid w:val="00C32435"/>
    <w:rsid w:val="00C341F2"/>
    <w:rsid w:val="00C34B82"/>
    <w:rsid w:val="00C461F6"/>
    <w:rsid w:val="00C46D0F"/>
    <w:rsid w:val="00C47EB9"/>
    <w:rsid w:val="00C5260E"/>
    <w:rsid w:val="00C53250"/>
    <w:rsid w:val="00C66D5E"/>
    <w:rsid w:val="00C73BE6"/>
    <w:rsid w:val="00C74A48"/>
    <w:rsid w:val="00C8361D"/>
    <w:rsid w:val="00C83B87"/>
    <w:rsid w:val="00C83C67"/>
    <w:rsid w:val="00C9274E"/>
    <w:rsid w:val="00CA1550"/>
    <w:rsid w:val="00CA248D"/>
    <w:rsid w:val="00CA6E12"/>
    <w:rsid w:val="00CB304F"/>
    <w:rsid w:val="00CB53D3"/>
    <w:rsid w:val="00CC2358"/>
    <w:rsid w:val="00CD5949"/>
    <w:rsid w:val="00CE1E4B"/>
    <w:rsid w:val="00CE7483"/>
    <w:rsid w:val="00CF2071"/>
    <w:rsid w:val="00CF6390"/>
    <w:rsid w:val="00D00418"/>
    <w:rsid w:val="00D02E65"/>
    <w:rsid w:val="00D02FE8"/>
    <w:rsid w:val="00D07F6E"/>
    <w:rsid w:val="00D1293C"/>
    <w:rsid w:val="00D25C55"/>
    <w:rsid w:val="00D272EE"/>
    <w:rsid w:val="00D33A6F"/>
    <w:rsid w:val="00D45473"/>
    <w:rsid w:val="00D527DB"/>
    <w:rsid w:val="00D54A23"/>
    <w:rsid w:val="00D57EF2"/>
    <w:rsid w:val="00D606E2"/>
    <w:rsid w:val="00D60AFD"/>
    <w:rsid w:val="00D766E0"/>
    <w:rsid w:val="00D76E29"/>
    <w:rsid w:val="00D77FA9"/>
    <w:rsid w:val="00D82A67"/>
    <w:rsid w:val="00D84CED"/>
    <w:rsid w:val="00D90D3C"/>
    <w:rsid w:val="00D92DFA"/>
    <w:rsid w:val="00DA3EC4"/>
    <w:rsid w:val="00DA55F3"/>
    <w:rsid w:val="00DB771C"/>
    <w:rsid w:val="00DD42E1"/>
    <w:rsid w:val="00DD45F1"/>
    <w:rsid w:val="00DE0B5B"/>
    <w:rsid w:val="00DE205E"/>
    <w:rsid w:val="00DF5E3D"/>
    <w:rsid w:val="00DF737C"/>
    <w:rsid w:val="00E0319F"/>
    <w:rsid w:val="00E03218"/>
    <w:rsid w:val="00E05482"/>
    <w:rsid w:val="00E05F69"/>
    <w:rsid w:val="00E20ABD"/>
    <w:rsid w:val="00E20B67"/>
    <w:rsid w:val="00E242A3"/>
    <w:rsid w:val="00E25590"/>
    <w:rsid w:val="00E25B6B"/>
    <w:rsid w:val="00E341B5"/>
    <w:rsid w:val="00E34C37"/>
    <w:rsid w:val="00E37E93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FBB"/>
    <w:rsid w:val="00E95EDD"/>
    <w:rsid w:val="00E97AE5"/>
    <w:rsid w:val="00EA1278"/>
    <w:rsid w:val="00EA2E2B"/>
    <w:rsid w:val="00EA5705"/>
    <w:rsid w:val="00EB0630"/>
    <w:rsid w:val="00EB42E9"/>
    <w:rsid w:val="00EB4497"/>
    <w:rsid w:val="00EB731E"/>
    <w:rsid w:val="00EC0149"/>
    <w:rsid w:val="00EC0485"/>
    <w:rsid w:val="00EC5261"/>
    <w:rsid w:val="00EC5E97"/>
    <w:rsid w:val="00ED0065"/>
    <w:rsid w:val="00ED3729"/>
    <w:rsid w:val="00ED5E16"/>
    <w:rsid w:val="00ED7389"/>
    <w:rsid w:val="00EE3D5B"/>
    <w:rsid w:val="00EE5130"/>
    <w:rsid w:val="00EE76D5"/>
    <w:rsid w:val="00EF283A"/>
    <w:rsid w:val="00F007DF"/>
    <w:rsid w:val="00F00A8F"/>
    <w:rsid w:val="00F03D4D"/>
    <w:rsid w:val="00F03E14"/>
    <w:rsid w:val="00F03F2B"/>
    <w:rsid w:val="00F04459"/>
    <w:rsid w:val="00F1377F"/>
    <w:rsid w:val="00F175A7"/>
    <w:rsid w:val="00F2506A"/>
    <w:rsid w:val="00F27AEA"/>
    <w:rsid w:val="00F30E7E"/>
    <w:rsid w:val="00F31094"/>
    <w:rsid w:val="00F371DB"/>
    <w:rsid w:val="00F435DC"/>
    <w:rsid w:val="00F43A88"/>
    <w:rsid w:val="00F51D51"/>
    <w:rsid w:val="00F57AC3"/>
    <w:rsid w:val="00F622D1"/>
    <w:rsid w:val="00F63BB7"/>
    <w:rsid w:val="00F645BC"/>
    <w:rsid w:val="00F65B42"/>
    <w:rsid w:val="00F70BF4"/>
    <w:rsid w:val="00F738B4"/>
    <w:rsid w:val="00F74273"/>
    <w:rsid w:val="00F83893"/>
    <w:rsid w:val="00F87B3F"/>
    <w:rsid w:val="00F90866"/>
    <w:rsid w:val="00F97821"/>
    <w:rsid w:val="00FA653B"/>
    <w:rsid w:val="00FB0B54"/>
    <w:rsid w:val="00FB46C0"/>
    <w:rsid w:val="00FB6E12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Nagwek1">
    <w:name w:val="heading 1"/>
    <w:next w:val="Nagwek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Nagwek2">
    <w:name w:val="heading 2"/>
    <w:next w:val="Normalny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Nagwek3">
    <w:name w:val="heading 3"/>
    <w:basedOn w:val="Normalny"/>
    <w:next w:val="Normalny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le">
    <w:name w:val="Table"/>
    <w:next w:val="Normalny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Standardowy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Tekstdymka">
    <w:name w:val="Balloon Text"/>
    <w:basedOn w:val="Normalny"/>
    <w:link w:val="TekstdymkaZnak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ny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ny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Stopka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Nagwek">
    <w:name w:val="header"/>
    <w:link w:val="NagwekZnak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ny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ny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ny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ny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NagwekZnak">
    <w:name w:val="Nagłówek Znak"/>
    <w:basedOn w:val="Domylnaczcionkaakapitu"/>
    <w:link w:val="Nagwek"/>
    <w:uiPriority w:val="99"/>
    <w:rsid w:val="0045571B"/>
    <w:rPr>
      <w:rFonts w:ascii="Arial" w:hAnsi="Arial"/>
      <w:sz w:val="18"/>
      <w:szCs w:val="18"/>
    </w:rPr>
  </w:style>
  <w:style w:type="character" w:styleId="Hipercze">
    <w:name w:val="Hyperlink"/>
    <w:basedOn w:val="Domylnaczcionkaakapitu"/>
    <w:uiPriority w:val="99"/>
    <w:rsid w:val="007717F6"/>
    <w:rPr>
      <w:color w:val="0000FF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717F6"/>
  </w:style>
  <w:style w:type="paragraph" w:customStyle="1" w:styleId="ABC">
    <w:name w:val="样式ABC"/>
    <w:basedOn w:val="Normalny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Odwoaniedokomentarza">
    <w:name w:val="annotation reference"/>
    <w:basedOn w:val="Domylnaczcionkaakapitu"/>
    <w:semiHidden/>
    <w:unhideWhenUsed/>
    <w:rsid w:val="00FC72E0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C72E0"/>
    <w:rPr>
      <w:rFonts w:eastAsia="Times New Roman"/>
      <w:b/>
      <w:bCs/>
    </w:rPr>
  </w:style>
  <w:style w:type="paragraph" w:styleId="Poprawka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UyteHipercze">
    <w:name w:val="FollowedHyperlink"/>
    <w:basedOn w:val="Domylnaczcionkaakapitu"/>
    <w:semiHidden/>
    <w:unhideWhenUsed/>
    <w:rsid w:val="00392A6E"/>
    <w:rPr>
      <w:color w:val="F0F8FE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Tekstprzypisukocowego">
    <w:name w:val="endnote text"/>
    <w:basedOn w:val="Normalny"/>
    <w:link w:val="TekstprzypisukocowegoZnak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842E72"/>
    <w:rPr>
      <w:rFonts w:eastAsia="Times New Roman"/>
    </w:rPr>
  </w:style>
  <w:style w:type="character" w:styleId="Odwoanieprzypisukocowego">
    <w:name w:val="endnote reference"/>
    <w:basedOn w:val="Domylnaczcionkaakapitu"/>
    <w:semiHidden/>
    <w:unhideWhenUsed/>
    <w:rsid w:val="00842E7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uawei.com/minisite/gci/en/" TargetMode="External"/><Relationship Id="rId13" Type="http://schemas.openxmlformats.org/officeDocument/2006/relationships/hyperlink" Target="http://www/youtube.com/Huawei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Huawei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huawei.com" TargetMode="External"/><Relationship Id="rId14" Type="http://schemas.openxmlformats.org/officeDocument/2006/relationships/hyperlink" Target="https://media-huawei.prowly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75A681-B67E-4227-A511-D75C210BAC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95</TotalTime>
  <Pages>3</Pages>
  <Words>922</Words>
  <Characters>5535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6445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rcin Salanski</cp:lastModifiedBy>
  <cp:revision>38</cp:revision>
  <dcterms:created xsi:type="dcterms:W3CDTF">2021-02-01T10:19:00Z</dcterms:created>
  <dcterms:modified xsi:type="dcterms:W3CDTF">2021-02-25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